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in</w:t>
      </w:r>
      <w:r>
        <w:t xml:space="preserve"> </w:t>
      </w:r>
      <w:r>
        <w:t xml:space="preserve">Kazakhstan</w:t>
      </w:r>
      <w:r>
        <w:t xml:space="preserve"> </w:t>
      </w:r>
      <w:r>
        <w:t xml:space="preserve">Almaty</w:t>
      </w:r>
    </w:p>
    <w:bookmarkStart w:id="25" w:name="Xce2b305dd8a5fa99b41a11da2330570d6d726cf"/>
    <w:p>
      <w:pPr>
        <w:pStyle w:val="Heading1"/>
      </w:pPr>
      <w:r>
        <w:t xml:space="preserve">Cover Letter for the Position of Marketing Manager in Kazakhstan Almaty</w:t>
      </w:r>
    </w:p>
    <w:p>
      <w:pPr>
        <w:pStyle w:val="FirstParagraph"/>
      </w:pPr>
      <w:r>
        <w:t xml:space="preserve">Dear [Hiring Manager's Name],</w:t>
      </w:r>
    </w:p>
    <w:p>
      <w:pPr>
        <w:pStyle w:val="BodyText"/>
      </w:pPr>
      <w:r>
        <w:t xml:space="preserve">I am writing to express my sincere interest in the Marketing Manager position at your esteemed organization, based in the vibrant city of Kazakhstan Almaty. As a seasoned marketing professional with a proven track record of driving brand growth and market expansion, I am eager to contribute my expertise to your team. The opportunity to lead marketing initiatives in such a dynamic and culturally rich environment as Kazakhstan Almaty excites me deeply, as it aligns perfectly with my career aspirations and passion for strategic communication.</w:t>
      </w:r>
    </w:p>
    <w:p>
      <w:pPr>
        <w:pStyle w:val="BodyText"/>
      </w:pPr>
      <w:r>
        <w:t xml:space="preserve">With over [X years] of experience in the field of marketing, I have developed a comprehensive understanding of both global and local market dynamics. My journey has taken me through diverse industries, from tech startups to multinational corporations, where I honed my skills in digital marketing, brand management, and consumer engagement. However, it is the unique challenges and opportunities presented by emerging markets like Kazakhstan Almaty that have truly shaped my professional identity. I believe that the strategic insights gained from navigating these environments make me an ideal candidate for this role.</w:t>
      </w:r>
    </w:p>
    <w:bookmarkStart w:id="20" w:name="X9677570456479535bcc9592ce3ee401f27c8339"/>
    <w:p>
      <w:pPr>
        <w:pStyle w:val="Heading2"/>
      </w:pPr>
      <w:r>
        <w:t xml:space="preserve">Understanding the Marketing Manager Role in Kazakhstan Almaty</w:t>
      </w:r>
    </w:p>
    <w:p>
      <w:pPr>
        <w:pStyle w:val="FirstParagraph"/>
      </w:pPr>
      <w:r>
        <w:t xml:space="preserve">The position of a Marketing Manager in Kazakhstan Almaty is not just about executing campaigns; it is about bridging cultural nuances, leveraging local insights, and fostering long-term relationships with customers. As a Marketing Manager, you are the architect of brand presence in a market that is rapidly evolving. Kazakhstan Almaty, being the economic hub of the country, offers a unique blend of traditional values and modern aspirations. This duality requires a marketing professional who can balance innovation with cultural sensitivity.</w:t>
      </w:r>
    </w:p>
    <w:p>
      <w:pPr>
        <w:pStyle w:val="BodyText"/>
      </w:pPr>
      <w:r>
        <w:t xml:space="preserve">In my previous roles, I have consistently demonstrated an ability to create campaigns that resonate with local audiences while aligning with global brand objectives. For instance, during my tenure at [Previous Company], I led a digital marketing initiative in the Middle East that increased brand awareness by 40% within six months. This experience taught me the importance of adapting strategies to reflect regional preferences and behaviors—a skill I am confident will translate seamlessly into the Kazakh market.</w:t>
      </w:r>
    </w:p>
    <w:bookmarkEnd w:id="20"/>
    <w:bookmarkStart w:id="21" w:name="why-kazakhstan-almaty-a-strategic-fit"/>
    <w:p>
      <w:pPr>
        <w:pStyle w:val="Heading2"/>
      </w:pPr>
      <w:r>
        <w:t xml:space="preserve">Why Kazakhstan Almaty? A Strategic Fit</w:t>
      </w:r>
    </w:p>
    <w:p>
      <w:pPr>
        <w:pStyle w:val="FirstParagraph"/>
      </w:pPr>
      <w:r>
        <w:t xml:space="preserve">Kazakhstan Almaty is a city that thrives on diversity, innovation, and economic growth. As a Marketing Manager here, you are not just promoting products or services; you are shaping the narrative of a region that is increasingly becoming a key player on the global stage. My decision to pursue this opportunity in Kazakhstan Almaty stems from my belief in the power of marketing to drive meaningful change and create value for stakeholders.</w:t>
      </w:r>
    </w:p>
    <w:p>
      <w:pPr>
        <w:pStyle w:val="BodyText"/>
      </w:pPr>
      <w:r>
        <w:t xml:space="preserve">I have always been fascinated by the unique consumer behavior patterns observed in Central Asian markets. The blend of traditional retail practices with digital transformation presents a fascinating challenge for marketers. For example, while e-commerce is gaining traction in Almaty, there remains a strong preference for personalized interactions and community-driven engagement. This insight has guided my approach to developing marketing strategies that are both data-driven and culturally attuned.</w:t>
      </w:r>
    </w:p>
    <w:bookmarkEnd w:id="21"/>
    <w:bookmarkStart w:id="22" w:name="key-skills-and-qualifications"/>
    <w:p>
      <w:pPr>
        <w:pStyle w:val="Heading2"/>
      </w:pPr>
      <w:r>
        <w:t xml:space="preserve">Key Skills and Qualifications</w:t>
      </w:r>
    </w:p>
    <w:p>
      <w:pPr>
        <w:pStyle w:val="FirstParagraph"/>
      </w:pPr>
      <w:r>
        <w:t xml:space="preserve">As a Marketing Manager, I bring a robust skill set that includes strategic planning, market research, campaign execution, and performance analytics. My ability to interpret complex data sets allows me to identify trends and opportunities that inform actionable marketing strategies. In my current role at [Current Company], I have successfully managed multi-channel campaigns that achieved a 25% increase in customer retention rates. These results underscore my commitment to measurable outcomes and continuous improvement.</w:t>
      </w:r>
    </w:p>
    <w:p>
      <w:pPr>
        <w:pStyle w:val="BodyText"/>
      </w:pPr>
      <w:r>
        <w:t xml:space="preserve">Moreover, I possess a deep understanding of digital marketing tools and platforms, including SEO, content marketing, social media analytics, and email marketing. In Kazakhstan Almaty’s competitive landscape, where digital adoption is on the rise, these skills are invaluable. I am particularly adept at leveraging local social media platforms such as Instagram and VKontakte to engage with target audiences effectively.</w:t>
      </w:r>
    </w:p>
    <w:bookmarkEnd w:id="22"/>
    <w:bookmarkStart w:id="23" w:name="X92f18e95bbabcd5cbafab4b871ff27b9695f9bf"/>
    <w:p>
      <w:pPr>
        <w:pStyle w:val="Heading2"/>
      </w:pPr>
      <w:r>
        <w:t xml:space="preserve">Alignment with Your Organizational Values</w:t>
      </w:r>
    </w:p>
    <w:p>
      <w:pPr>
        <w:pStyle w:val="FirstParagraph"/>
      </w:pPr>
      <w:r>
        <w:t xml:space="preserve">Your organization’s focus on [mention specific value, e.g., sustainability, innovation, customer-centricity] resonates strongly with my professional philosophy. I am particularly drawn to your commitment to [specific initiative or goal], as it reflects a forward-thinking approach that aligns with my own vision for marketing excellence. In Kazakhstan Almaty, where the market is still evolving, such values are critical in building trust and fostering loyalty among consumers.</w:t>
      </w:r>
    </w:p>
    <w:p>
      <w:pPr>
        <w:pStyle w:val="BodyText"/>
      </w:pPr>
      <w:r>
        <w:t xml:space="preserve">I am also impressed by your recent [mention specific achievement, e.g., product launch, partnership], which highlights your ability to stay ahead of market trends. As a Marketing Manager in this environment, I would be eager to contribute my expertise to further strengthen your brand’s presence and drive growth in the region.</w:t>
      </w:r>
    </w:p>
    <w:bookmarkEnd w:id="23"/>
    <w:bookmarkStart w:id="24" w:name="conclusion"/>
    <w:p>
      <w:pPr>
        <w:pStyle w:val="Heading2"/>
      </w:pPr>
      <w:r>
        <w:t xml:space="preserve">Conclusion</w:t>
      </w:r>
    </w:p>
    <w:p>
      <w:pPr>
        <w:pStyle w:val="FirstParagraph"/>
      </w:pPr>
      <w:r>
        <w:t xml:space="preserve">In conclusion, I am confident that my experience, skills, and passion for marketing make me an excellent fit for the Marketing Manager position in Kazakhstan Almaty. I am excited about the possibility of contributing to your organization’s continued success and helping to shape its future in this dynamic market. Thank you for considering my application. I would be honored to discuss how my background and vision align with your goals.</w:t>
      </w:r>
    </w:p>
    <w:p>
      <w:pPr>
        <w:pStyle w:val="BodyText"/>
      </w:pPr>
      <w:r>
        <w:t xml:space="preserve">Please find my resume attached for your review. I look forward to the opportunity to further discuss how I can contribute to your team’s success.</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keting Manager in Kazakhstan Almaty</dc:title>
  <dc:creator/>
  <dc:language>en</dc:language>
  <cp:keywords/>
  <dcterms:created xsi:type="dcterms:W3CDTF">2026-07-24T12:58:44Z</dcterms:created>
  <dcterms:modified xsi:type="dcterms:W3CDTF">2026-07-24T12:58:44Z</dcterms:modified>
</cp:coreProperties>
</file>

<file path=docProps/custom.xml><?xml version="1.0" encoding="utf-8"?>
<Properties xmlns="http://schemas.openxmlformats.org/officeDocument/2006/custom-properties" xmlns:vt="http://schemas.openxmlformats.org/officeDocument/2006/docPropsVTypes"/>
</file>